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836549" w:rsidRPr="00A15D19" w:rsidRDefault="00836549" w:rsidP="000B3A83">
      <w:pPr>
        <w:spacing w:line="240" w:lineRule="auto"/>
        <w:jc w:val="center"/>
        <w:rPr>
          <w:rFonts w:cstheme="minorHAnsi"/>
          <w:b/>
          <w:i/>
        </w:rPr>
      </w:pPr>
      <w:r w:rsidRPr="00A15D19">
        <w:rPr>
          <w:rFonts w:cstheme="minorHAnsi"/>
          <w:b/>
          <w:i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4F160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4F160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Approach:</w:t>
      </w:r>
    </w:p>
    <w:p w:rsidR="002502C6" w:rsidRPr="002502C6" w:rsidRDefault="00E7289D" w:rsidP="003E124B">
      <w:pPr>
        <w:jc w:val="both"/>
        <w:rPr>
          <w:rFonts w:cstheme="minorHAnsi"/>
        </w:rPr>
      </w:pPr>
      <w:r>
        <w:rPr>
          <w:rFonts w:cstheme="minorHAnsi"/>
        </w:rPr>
        <w:t>The Intuition for choosing the Vector Space Model is because of the nature of Questions and Answers forum</w:t>
      </w:r>
      <w:r w:rsidR="00AD4EE7">
        <w:rPr>
          <w:rFonts w:cstheme="minorHAnsi"/>
        </w:rPr>
        <w:t>’</w:t>
      </w:r>
      <w:r>
        <w:rPr>
          <w:rFonts w:cstheme="minorHAnsi"/>
        </w:rPr>
        <w:t xml:space="preserve">s </w:t>
      </w:r>
      <w:r w:rsidR="00227B17">
        <w:rPr>
          <w:rFonts w:cstheme="minorHAnsi"/>
        </w:rPr>
        <w:t xml:space="preserve">context in which the </w:t>
      </w:r>
      <w:r w:rsidR="00AD4EE7" w:rsidRPr="00E57CF0">
        <w:rPr>
          <w:rFonts w:cstheme="minorHAnsi"/>
          <w:noProof/>
        </w:rPr>
        <w:t>appearance</w:t>
      </w:r>
      <w:r w:rsidR="00AD4EE7">
        <w:rPr>
          <w:rFonts w:cstheme="minorHAnsi"/>
        </w:rPr>
        <w:t xml:space="preserve"> of terms </w:t>
      </w:r>
      <w:r w:rsidR="00227B17">
        <w:rPr>
          <w:rFonts w:cstheme="minorHAnsi"/>
        </w:rPr>
        <w:t>occurs.</w:t>
      </w:r>
      <w:r w:rsidR="00947514">
        <w:rPr>
          <w:rFonts w:cstheme="minorHAnsi"/>
        </w:rPr>
        <w:t xml:space="preserve"> </w:t>
      </w:r>
      <w:r w:rsidR="00067866">
        <w:rPr>
          <w:rFonts w:cstheme="minorHAnsi"/>
        </w:rPr>
        <w:t>A sample</w:t>
      </w:r>
      <w:r w:rsidR="00AD4EE7">
        <w:rPr>
          <w:rFonts w:cstheme="minorHAnsi"/>
        </w:rPr>
        <w:t xml:space="preserve"> Question may have an information need in the form </w:t>
      </w:r>
      <w:r w:rsidR="0099168F">
        <w:rPr>
          <w:rFonts w:cstheme="minorHAnsi"/>
        </w:rPr>
        <w:t>of,</w:t>
      </w:r>
      <w:r w:rsidR="00AD4EE7" w:rsidRPr="002502C6">
        <w:rPr>
          <w:rFonts w:cstheme="minorHAnsi"/>
          <w:i/>
        </w:rPr>
        <w:t xml:space="preserve"> ‘Where can I have </w:t>
      </w:r>
      <w:r w:rsidR="00E57CF0">
        <w:rPr>
          <w:rFonts w:cstheme="minorHAnsi"/>
          <w:i/>
          <w:noProof/>
        </w:rPr>
        <w:t>the</w:t>
      </w:r>
      <w:r w:rsidR="00AD4EE7" w:rsidRPr="00E57CF0">
        <w:rPr>
          <w:rFonts w:cstheme="minorHAnsi"/>
          <w:i/>
          <w:noProof/>
        </w:rPr>
        <w:t xml:space="preserve"> best</w:t>
      </w:r>
      <w:r w:rsidR="00AD4EE7" w:rsidRPr="002502C6">
        <w:rPr>
          <w:rFonts w:cstheme="minorHAnsi"/>
          <w:i/>
        </w:rPr>
        <w:t xml:space="preserve"> coffee?’</w:t>
      </w:r>
      <w:r w:rsidR="00947514">
        <w:rPr>
          <w:rFonts w:cstheme="minorHAnsi"/>
          <w:i/>
        </w:rPr>
        <w:t xml:space="preserve"> a</w:t>
      </w:r>
      <w:r w:rsidR="00947514">
        <w:rPr>
          <w:rFonts w:cstheme="minorHAnsi"/>
        </w:rPr>
        <w:t xml:space="preserve">nd </w:t>
      </w:r>
      <w:r w:rsidR="00AD4EE7">
        <w:rPr>
          <w:rFonts w:cstheme="minorHAnsi"/>
        </w:rPr>
        <w:t xml:space="preserve">It can have the relevant answer as: </w:t>
      </w:r>
      <w:r w:rsidR="00AD4EE7" w:rsidRPr="002502C6">
        <w:rPr>
          <w:rFonts w:cstheme="minorHAnsi"/>
          <w:i/>
        </w:rPr>
        <w:t>‘The best coffee is in Block-200</w:t>
      </w:r>
      <w:r w:rsidR="007500FB">
        <w:rPr>
          <w:rFonts w:cstheme="minorHAnsi"/>
          <w:i/>
        </w:rPr>
        <w:t>A</w:t>
      </w:r>
      <w:r w:rsidR="00AD4EE7" w:rsidRPr="002502C6">
        <w:rPr>
          <w:rFonts w:cstheme="minorHAnsi"/>
          <w:i/>
        </w:rPr>
        <w:t>’</w:t>
      </w:r>
      <w:r w:rsidR="00ED51E3">
        <w:rPr>
          <w:rFonts w:cstheme="minorHAnsi"/>
          <w:i/>
        </w:rPr>
        <w:t>.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A74EAF" w:rsidRPr="00A74EAF" w:rsidRDefault="000F0428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4080" behindDoc="0" locked="0" layoutInCell="1" allowOverlap="1">
                <wp:simplePos x="0" y="0"/>
                <wp:positionH relativeFrom="column">
                  <wp:posOffset>336550</wp:posOffset>
                </wp:positionH>
                <wp:positionV relativeFrom="paragraph">
                  <wp:posOffset>4445</wp:posOffset>
                </wp:positionV>
                <wp:extent cx="2482215" cy="1849457"/>
                <wp:effectExtent l="0" t="38100" r="32385" b="0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82215" cy="1849457"/>
                          <a:chOff x="-203200" y="0"/>
                          <a:chExt cx="2482215" cy="1849457"/>
                        </a:xfrm>
                      </wpg:grpSpPr>
                      <wps:wsp>
                        <wps:cNvPr id="21" name="Text Box 21"/>
                        <wps:cNvSpPr txBox="1"/>
                        <wps:spPr>
                          <a:xfrm>
                            <a:off x="387350" y="0"/>
                            <a:ext cx="526415" cy="247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306A2A" w:rsidRPr="00306A2A" w:rsidRDefault="00306A2A" w:rsidP="00306A2A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Term-1</w:t>
                              </w:r>
                            </w:p>
                            <w:p w:rsidR="00306A2A" w:rsidRDefault="00306A2A" w:rsidP="00306A2A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7" name="Group 7"/>
                        <wpg:cNvGrpSpPr/>
                        <wpg:grpSpPr>
                          <a:xfrm>
                            <a:off x="-203200" y="38100"/>
                            <a:ext cx="2482215" cy="1811357"/>
                            <a:chOff x="-202804" y="0"/>
                            <a:chExt cx="2477374" cy="2033324"/>
                          </a:xfrm>
                        </wpg:grpSpPr>
                        <wpg:grpSp>
                          <wpg:cNvPr id="15" name="Group 15"/>
                          <wpg:cNvGrpSpPr/>
                          <wpg:grpSpPr>
                            <a:xfrm>
                              <a:off x="209550" y="0"/>
                              <a:ext cx="2065020" cy="2033324"/>
                              <a:chOff x="583949" y="244444"/>
                              <a:chExt cx="1998345" cy="2067313"/>
                            </a:xfrm>
                          </wpg:grpSpPr>
                          <wpg:grpSp>
                            <wpg:cNvPr id="13" name="Group 13"/>
                            <wpg:cNvGrpSpPr/>
                            <wpg:grpSpPr>
                              <a:xfrm>
                                <a:off x="583949" y="244444"/>
                                <a:ext cx="1998345" cy="1907827"/>
                                <a:chOff x="0" y="0"/>
                                <a:chExt cx="1998345" cy="1907827"/>
                              </a:xfrm>
                            </wpg:grpSpPr>
                            <wps:wsp>
                              <wps:cNvPr id="1" name="Straight Arrow Connector 1"/>
                              <wps:cNvCnPr/>
                              <wps:spPr>
                                <a:xfrm>
                                  <a:off x="654050" y="1060450"/>
                                  <a:ext cx="1344295" cy="0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" name="Straight Arrow Connector 2"/>
                              <wps:cNvCnPr/>
                              <wps:spPr>
                                <a:xfrm flipV="1">
                                  <a:off x="660400" y="0"/>
                                  <a:ext cx="0" cy="1064526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Straight Arrow Connector 3"/>
                              <wps:cNvCnPr/>
                              <wps:spPr>
                                <a:xfrm flipH="1">
                                  <a:off x="0" y="1054100"/>
                                  <a:ext cx="664206" cy="85372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prstDash val="lgDashDot"/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4" name="Straight Arrow Connector 4"/>
                              <wps:cNvCnPr/>
                              <wps:spPr>
                                <a:xfrm flipV="1">
                                  <a:off x="666750" y="196850"/>
                                  <a:ext cx="537386" cy="869133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" name="Straight Arrow Connector 5"/>
                              <wps:cNvCnPr/>
                              <wps:spPr>
                                <a:xfrm flipH="1" flipV="1">
                                  <a:off x="6350" y="863600"/>
                                  <a:ext cx="656376" cy="199177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" name="Straight Arrow Connector 6"/>
                              <wps:cNvCnPr/>
                              <wps:spPr>
                                <a:xfrm>
                                  <a:off x="666750" y="1066800"/>
                                  <a:ext cx="371789" cy="738554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s:wsp>
                            <wps:cNvPr id="9" name="Text Box 9"/>
                            <wps:cNvSpPr txBox="1"/>
                            <wps:spPr>
                              <a:xfrm>
                                <a:off x="1502769" y="2059918"/>
                                <a:ext cx="681988" cy="2518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F84507" w:rsidRPr="00306A2A" w:rsidRDefault="00A74EAF" w:rsidP="00F84507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 w:rsidRPr="00306A2A">
                                    <w:rPr>
                                      <w:sz w:val="18"/>
                                      <w:szCs w:val="18"/>
                                    </w:rPr>
                                    <w:t>Question</w:t>
                                  </w:r>
                                  <w:r w:rsidR="00306A2A">
                                    <w:rPr>
                                      <w:sz w:val="18"/>
                                      <w:szCs w:val="18"/>
                                    </w:rPr>
                                    <w:t>-</w:t>
                                  </w:r>
                                  <w:r w:rsidR="005608DB">
                                    <w:rPr>
                                      <w:sz w:val="18"/>
                                      <w:szCs w:val="18"/>
                                    </w:rPr>
                                    <w:t>2</w:t>
                                  </w:r>
                                </w:p>
                                <w:p w:rsidR="002558CF" w:rsidRDefault="002558CF" w:rsidP="002558CF"/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22" name="Text Box 22"/>
                          <wps:cNvSpPr txBox="1"/>
                          <wps:spPr>
                            <a:xfrm>
                              <a:off x="-202804" y="1477311"/>
                              <a:ext cx="525388" cy="247699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306A2A" w:rsidRPr="00306A2A" w:rsidRDefault="00306A2A" w:rsidP="00306A2A">
                                <w:pPr>
                                  <w:rPr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sz w:val="18"/>
                                    <w:szCs w:val="18"/>
                                  </w:rPr>
                                  <w:t>Term-</w:t>
                                </w:r>
                                <w:r w:rsidR="009314CC">
                                  <w:rPr>
                                    <w:sz w:val="18"/>
                                    <w:szCs w:val="18"/>
                                  </w:rPr>
                                  <w:t>2</w:t>
                                </w:r>
                              </w:p>
                              <w:p w:rsidR="00306A2A" w:rsidRDefault="00306A2A" w:rsidP="00306A2A"/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8" o:spid="_x0000_s1026" style="position:absolute;left:0;text-align:left;margin-left:26.5pt;margin-top:.35pt;width:195.45pt;height:145.65pt;z-index:251694080;mso-width-relative:margin;mso-height-relative:margin" coordorigin="-2032" coordsize="24822,184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" o:spid="_x0000_s1027" type="#_x0000_t202" style="position:absolute;left:3873;width:5264;height:24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" fillcolor="white [3201]" stroked="f" strokeweight=".5pt">
                  <v:textbox>
                    <w:txbxContent>
                      <w:p w:rsidR="00306A2A" w:rsidRPr="00306A2A" w:rsidRDefault="00306A2A" w:rsidP="00306A2A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Term-1</w:t>
                        </w:r>
                      </w:p>
                      <w:p w:rsidR="00306A2A" w:rsidRDefault="00306A2A" w:rsidP="00306A2A"/>
                    </w:txbxContent>
                  </v:textbox>
                </v:shape>
                <v:group id="Group 7" o:spid="_x0000_s1028" style="position:absolute;left:-2032;top:381;width:24822;height:18113" coordorigin="-2028" coordsize="24773,203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<v:group id="Group 15" o:spid="_x0000_s1029" style="position:absolute;left:2095;width:20650;height:20333" coordorigin="5839,2444" coordsize="19983,20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<v:group id="Group 13" o:spid="_x0000_s1030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Straight Arrow Connector 1" o:spid="_x0000_s1031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    <v:stroke dashstyle="longDashDot" endarrow="block" joinstyle="miter"/>
                      </v:shape>
                      <v:shape id="Straight Arrow Connector 2" o:spid="_x0000_s1032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3" o:spid="_x0000_s1033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    <v:stroke dashstyle="longDashDot" endarrow="block" joinstyle="miter"/>
                      </v:shape>
                      <v:shape id="Straight Arrow Connector 4" o:spid="_x0000_s1034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    <v:stroke endarrow="block" joinstyle="miter"/>
                      </v:shape>
                      <v:shape id="Straight Arrow Connector 5" o:spid="_x0000_s1035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    <v:stroke endarrow="block" joinstyle="miter"/>
                      </v:shape>
                      <v:shape id="Straight Arrow Connector 6" o:spid="_x0000_s1036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    <v:stroke endarrow="block" joinstyle="miter"/>
                      </v:shape>
                    </v:group>
                    <v:shape id="Text Box 9" o:spid="_x0000_s1037" type="#_x0000_t202" style="position:absolute;left:15027;top:20599;width:6820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    <v:textbox>
                        <w:txbxContent>
                          <w:p w:rsidR="00F84507" w:rsidRPr="00306A2A" w:rsidRDefault="00A74EAF" w:rsidP="00F84507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2558CF" w:rsidRDefault="002558CF" w:rsidP="002558CF"/>
                        </w:txbxContent>
                      </v:textbox>
                    </v:shape>
                  </v:group>
                  <v:shape id="Text Box 22" o:spid="_x0000_s1038" type="#_x0000_t202" style="position:absolute;left:-2028;top:14773;width:5253;height:24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" fillcolor="white [3201]" stroked="f" strokeweight=".5pt">
                    <v:textbox>
                      <w:txbxContent>
                        <w:p w:rsidR="00306A2A" w:rsidRPr="00306A2A" w:rsidRDefault="00306A2A" w:rsidP="00306A2A">
                          <w:pPr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Term-</w:t>
                          </w:r>
                          <w:r w:rsidR="009314CC">
                            <w:rPr>
                              <w:sz w:val="18"/>
                              <w:szCs w:val="18"/>
                            </w:rPr>
                            <w:t>2</w:t>
                          </w:r>
                        </w:p>
                        <w:p w:rsidR="00306A2A" w:rsidRDefault="00306A2A" w:rsidP="00306A2A"/>
                      </w:txbxContent>
                    </v:textbox>
                  </v:shape>
                </v:group>
              </v:group>
            </w:pict>
          </mc:Fallback>
        </mc:AlternateContent>
      </w:r>
      <w:r w:rsidR="00306A2A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5608DB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Comment</w:t>
                            </w:r>
                            <w:r w:rsidR="00306A2A"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9" type="#_x0000_t202" style="position:absolute;left:0;text-align:left;margin-left:140.8pt;margin-top:.75pt;width:58.55pt;height:19.5pt;z-index:2516858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" fillcolor="white [3201]" stroked="f" strokeweight=".5pt">
                <v:textbox>
                  <w:txbxContent>
                    <w:p w:rsidR="00306A2A" w:rsidRPr="00306A2A" w:rsidRDefault="005608DB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Comment</w:t>
                      </w:r>
                      <w:r w:rsidR="00306A2A"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40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MkXjg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</w:t>
                            </w:r>
                            <w:r w:rsidR="005608DB">
                              <w:rPr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41" type="#_x0000_t202" style="position:absolute;left:0;text-align:left;margin-left:28.4pt;margin-top:3.9pt;width:48.2pt;height:19.5pt;z-index:2516879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L/9Xhc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</w:t>
                      </w:r>
                      <w:r w:rsidR="005608DB">
                        <w:rPr>
                          <w:sz w:val="18"/>
                          <w:szCs w:val="18"/>
                        </w:rPr>
                        <w:t>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947514" w:rsidRDefault="00947514" w:rsidP="00947514">
      <w:pPr>
        <w:rPr>
          <w:rFonts w:cstheme="minorHAnsi"/>
          <w:b/>
          <w:sz w:val="16"/>
          <w:szCs w:val="16"/>
        </w:rPr>
      </w:pPr>
    </w:p>
    <w:p w:rsidR="000F0428" w:rsidRDefault="000F0428" w:rsidP="00947514">
      <w:pPr>
        <w:rPr>
          <w:rFonts w:cstheme="minorHAnsi"/>
          <w:b/>
          <w:sz w:val="16"/>
          <w:szCs w:val="16"/>
        </w:rPr>
      </w:pPr>
    </w:p>
    <w:p w:rsidR="00A74EAF" w:rsidRPr="00947514" w:rsidRDefault="00306A2A" w:rsidP="000F0428">
      <w:pPr>
        <w:ind w:firstLine="720"/>
        <w:rPr>
          <w:rFonts w:cstheme="minorHAnsi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Words</w:t>
            </w:r>
            <w:r w:rsidR="00560F0A" w:rsidRPr="007F3628">
              <w:rPr>
                <w:rFonts w:ascii="Calibri" w:eastAsia="Times New Roman" w:hAnsi="Calibri" w:cs="Calibri"/>
                <w:noProof/>
                <w:color w:val="000000"/>
                <w:sz w:val="20"/>
                <w:szCs w:val="2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cument</w:t>
            </w:r>
            <w:r w:rsidR="00473831"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-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verse document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7F3628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rmalized </w:t>
            </w: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7F3628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7F362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7521D0">
      <w:pPr>
        <w:ind w:firstLine="720"/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826F09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b/>
          <w:i/>
        </w:rPr>
        <w:t>t</w:t>
      </w:r>
      <w:r w:rsidR="0091197A" w:rsidRPr="00133518">
        <w:rPr>
          <w:rFonts w:cstheme="minorHAnsi"/>
          <w:b/>
          <w:i/>
        </w:rPr>
        <w:t xml:space="preserve">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7CE329" id="Rectangle 18" o:spid="_x0000_s1026" style="position:absolute;margin-left:132.7pt;margin-top:11.95pt;width:191.3pt;height:52.6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8" o:title=""/>
          </v:shape>
          <o:OLEObject Type="Embed" ProgID="Equation.3" ShapeID="_x0000_i1025" DrawAspect="Content" ObjectID="_1554985273" r:id="rId9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proofErr w:type="gramStart"/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>ocument</w:t>
      </w:r>
      <w:proofErr w:type="gramEnd"/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lastRenderedPageBreak/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E57CF0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  <w:r w:rsidR="00B97363">
        <w:rPr>
          <w:rFonts w:ascii="Calibri" w:eastAsia="Times New Roman" w:hAnsi="Calibri" w:cs="Calibri"/>
          <w:color w:val="000000"/>
        </w:rPr>
        <w:t>s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</w:t>
      </w:r>
      <w:r w:rsidR="00B97363">
        <w:rPr>
          <w:rFonts w:ascii="Calibri" w:eastAsia="Times New Roman" w:hAnsi="Calibri" w:cs="Calibri"/>
          <w:color w:val="000000"/>
        </w:rPr>
        <w:t>is</w:t>
      </w:r>
      <w:r>
        <w:rPr>
          <w:rFonts w:ascii="Calibri" w:eastAsia="Times New Roman" w:hAnsi="Calibri" w:cs="Calibri"/>
          <w:color w:val="000000"/>
        </w:rPr>
        <w:t xml:space="preserve">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600200</wp:posOffset>
                </wp:positionH>
                <wp:positionV relativeFrom="paragraph">
                  <wp:posOffset>197485</wp:posOffset>
                </wp:positionV>
                <wp:extent cx="2383155" cy="416256"/>
                <wp:effectExtent l="0" t="0" r="1714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83155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E913F02" id="Rectangle 16" o:spid="_x0000_s1026" style="position:absolute;margin-left:126pt;margin-top:15.55pt;width:187.65pt;height:32.8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" filled="f" strokecolor="#1f4d78 [1604]" strokeweight="1pt"/>
            </w:pict>
          </mc:Fallback>
        </mc:AlternateContent>
      </w:r>
    </w:p>
    <w:p w:rsidR="0061769B" w:rsidRDefault="0061769B" w:rsidP="0032255C">
      <w:pPr>
        <w:ind w:left="216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10" o:title=""/>
          </v:shape>
          <o:OLEObject Type="Embed" ProgID="Equation.3" ShapeID="_x0000_i1026" DrawAspect="Content" ObjectID="_1554985274" r:id="rId11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</w:t>
      </w:r>
      <w:bookmarkStart w:id="0" w:name="_GoBack"/>
      <w:bookmarkEnd w:id="0"/>
      <w:r>
        <w:rPr>
          <w:rFonts w:cstheme="minorHAnsi"/>
        </w:rPr>
        <w:t>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ED51E3" w:rsidRDefault="00ED51E3" w:rsidP="00C8489C">
      <w:pPr>
        <w:rPr>
          <w:rFonts w:cstheme="minorHAnsi"/>
        </w:rPr>
      </w:pPr>
    </w:p>
    <w:p w:rsidR="00ED51E3" w:rsidRDefault="00ED51E3" w:rsidP="00ED51E3">
      <w:pPr>
        <w:spacing w:after="0"/>
        <w:rPr>
          <w:rFonts w:cstheme="minorHAnsi"/>
        </w:rPr>
      </w:pPr>
    </w:p>
    <w:p w:rsidR="005960A5" w:rsidRDefault="00C8489C" w:rsidP="00ED51E3">
      <w:pPr>
        <w:spacing w:after="0"/>
        <w:rPr>
          <w:rFonts w:cstheme="minorHAnsi"/>
          <w:b/>
          <w:sz w:val="16"/>
          <w:szCs w:val="16"/>
        </w:rPr>
      </w:pPr>
      <w:r>
        <w:rPr>
          <w:rFonts w:cstheme="minorHAnsi"/>
        </w:rPr>
        <w:t xml:space="preserve">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</w:t>
      </w:r>
      <w:r w:rsidR="007521D0">
        <w:rPr>
          <w:rFonts w:cstheme="minorHAnsi"/>
          <w:b/>
          <w:sz w:val="16"/>
          <w:szCs w:val="16"/>
        </w:rPr>
        <w:t>/not require</w:t>
      </w:r>
      <w:r w:rsidR="005A6198" w:rsidRPr="0061769B">
        <w:rPr>
          <w:rFonts w:cstheme="minorHAnsi"/>
          <w:b/>
          <w:sz w:val="16"/>
          <w:szCs w:val="16"/>
        </w:rPr>
        <w:t xml:space="preserve"> </w:t>
      </w:r>
      <w:r w:rsidR="007521D0">
        <w:rPr>
          <w:rFonts w:cstheme="minorHAnsi"/>
          <w:b/>
          <w:sz w:val="16"/>
          <w:szCs w:val="16"/>
        </w:rPr>
        <w:t>for</w:t>
      </w:r>
      <w:r w:rsidR="005A6198" w:rsidRPr="0061769B">
        <w:rPr>
          <w:rFonts w:cstheme="minorHAnsi"/>
          <w:b/>
          <w:sz w:val="16"/>
          <w:szCs w:val="16"/>
        </w:rPr>
        <w:t xml:space="preserve"> scoring for a comment.</w:t>
      </w:r>
    </w:p>
    <w:p w:rsidR="00ED51E3" w:rsidRDefault="00ED51E3" w:rsidP="00ED51E3">
      <w:pPr>
        <w:spacing w:after="0"/>
        <w:rPr>
          <w:rFonts w:cstheme="minorHAnsi"/>
        </w:rPr>
      </w:pPr>
    </w:p>
    <w:p w:rsidR="006E660D" w:rsidRDefault="003A1F99" w:rsidP="003A1F99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E1E194" wp14:editId="6997E0A0">
                <wp:simplePos x="0" y="0"/>
                <wp:positionH relativeFrom="column">
                  <wp:posOffset>1527810</wp:posOffset>
                </wp:positionH>
                <wp:positionV relativeFrom="paragraph">
                  <wp:posOffset>402590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B96FEF8" id="Rectangle 17" o:spid="_x0000_s1026" style="position:absolute;margin-left:120.3pt;margin-top:31.7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DbaL6V4QAA&#10;AAoBAAAPAAAAAAAAAAAAAAAAANMEAABkcnMvZG93bnJldi54bWxQSwUGAAAAAAQABADzAAAA4QUA&#10;AAAA&#10;" filled="f" strokecolor="#1f4d78 [1604]" strokeweight="1pt"/>
            </w:pict>
          </mc:Fallback>
        </mc:AlternateContent>
      </w:r>
      <w:r w:rsidR="00B11B14">
        <w:rPr>
          <w:rFonts w:cstheme="minorHAnsi"/>
        </w:rPr>
        <w:t xml:space="preserve">The end dot product of the </w:t>
      </w:r>
      <w:r w:rsidR="00B11B14"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="00B11B14" w:rsidRPr="00560F0A">
        <w:rPr>
          <w:rFonts w:cstheme="minorHAnsi"/>
          <w:noProof/>
        </w:rPr>
        <w:t>ed</w:t>
      </w:r>
      <w:r w:rsidR="00B11B14"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2" o:title=""/>
          </v:shape>
          <o:OLEObject Type="Embed" ProgID="Equation.3" ShapeID="_x0000_i1027" DrawAspect="Content" ObjectID="_1554985275" r:id="rId13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Pr="004F160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Model results discussion:</w:t>
      </w:r>
    </w:p>
    <w:p w:rsidR="00DE70F1" w:rsidRDefault="005900B9" w:rsidP="00CC00E0">
      <w:pPr>
        <w:jc w:val="both"/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>used for guiding towards generating the results for the 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</w:t>
      </w:r>
      <w:r w:rsidR="00F47330">
        <w:rPr>
          <w:rFonts w:cstheme="minorHAnsi"/>
        </w:rPr>
        <w:t>output</w:t>
      </w:r>
      <w:r w:rsidR="00B53FAF">
        <w:rPr>
          <w:rFonts w:cstheme="minorHAnsi"/>
        </w:rPr>
        <w:t xml:space="preserve"> file has been presented </w:t>
      </w:r>
      <w:r w:rsidR="00F47330">
        <w:rPr>
          <w:rFonts w:cstheme="minorHAnsi"/>
        </w:rPr>
        <w:t>for the same as an enclosure.</w:t>
      </w:r>
    </w:p>
    <w:p w:rsidR="007C550A" w:rsidRDefault="007C550A" w:rsidP="00CC00E0">
      <w:pPr>
        <w:jc w:val="both"/>
        <w:rPr>
          <w:rFonts w:cstheme="minorHAnsi"/>
        </w:rPr>
      </w:pPr>
      <w:r>
        <w:rPr>
          <w:rFonts w:cstheme="minorHAnsi"/>
        </w:rPr>
        <w:t>While building the model, the following were given considerations for efficient implementation of functions and completeness</w:t>
      </w:r>
    </w:p>
    <w:p w:rsidR="004A45F8" w:rsidRDefault="00F47330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 subject, Question body and the</w:t>
      </w:r>
      <w:r w:rsidR="004A45F8">
        <w:rPr>
          <w:rFonts w:cstheme="minorHAnsi"/>
        </w:rPr>
        <w:t xml:space="preserve"> question Category all merged into a text as single question representing the Query vector. This is for considering the possibility of having least </w:t>
      </w:r>
      <w:r w:rsidR="004A45F8">
        <w:rPr>
          <w:rFonts w:cstheme="minorHAnsi"/>
        </w:rPr>
        <w:lastRenderedPageBreak/>
        <w:t>information with either one of two of them. This also avoids having an empty query (which will make Vector Space model make scores as Zero)</w:t>
      </w:r>
      <w:r w:rsidR="00AE3582">
        <w:rPr>
          <w:rFonts w:cstheme="minorHAnsi"/>
        </w:rPr>
        <w:t>.</w:t>
      </w:r>
    </w:p>
    <w:p w:rsidR="006D2F49" w:rsidRDefault="006D2F49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questions and comments are preprocessed to remove the punctuation marks, stop words, and have a stemmed words collections within terms index.</w:t>
      </w:r>
    </w:p>
    <w:p w:rsidR="00AE3582" w:rsidRDefault="00AE3582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The model ranks the comments as per the Cosine score for</w:t>
      </w:r>
      <w:r>
        <w:rPr>
          <w:rFonts w:cstheme="minorHAnsi"/>
        </w:rPr>
        <w:t xml:space="preserve"> each question and comment pair.</w:t>
      </w:r>
    </w:p>
    <w:p w:rsidR="00500E5C" w:rsidRDefault="00500E5C" w:rsidP="00CC00E0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Based upon </w:t>
      </w:r>
      <w:r w:rsidR="00C7516D">
        <w:rPr>
          <w:rFonts w:cstheme="minorHAnsi"/>
        </w:rPr>
        <w:t>each</w:t>
      </w:r>
      <w:r>
        <w:rPr>
          <w:rFonts w:cstheme="minorHAnsi"/>
        </w:rPr>
        <w:t xml:space="preserve"> Question and comment pair score, the ranks are given from increasing order.</w:t>
      </w:r>
    </w:p>
    <w:p w:rsidR="00F47330" w:rsidRPr="00F445C0" w:rsidRDefault="00F47330" w:rsidP="00CC00E0">
      <w:pPr>
        <w:jc w:val="both"/>
        <w:rPr>
          <w:rFonts w:cstheme="minorHAnsi"/>
          <w:i/>
        </w:rPr>
      </w:pPr>
      <w:r w:rsidRPr="00F445C0">
        <w:rPr>
          <w:rFonts w:cstheme="minorHAnsi"/>
          <w:i/>
        </w:rPr>
        <w:t xml:space="preserve">On the development set, the results </w:t>
      </w:r>
      <w:r w:rsidR="00DA6EF4" w:rsidRPr="00F445C0">
        <w:rPr>
          <w:rFonts w:cstheme="minorHAnsi"/>
          <w:i/>
        </w:rPr>
        <w:t>are compared in</w:t>
      </w:r>
      <w:r w:rsidRPr="00F445C0">
        <w:rPr>
          <w:rFonts w:cstheme="minorHAnsi"/>
          <w:i/>
        </w:rPr>
        <w:t xml:space="preserve"> the following way:</w:t>
      </w:r>
    </w:p>
    <w:p w:rsidR="00DA6EF4" w:rsidRDefault="00DA6EF4" w:rsidP="00CC00E0">
      <w:pPr>
        <w:jc w:val="both"/>
        <w:rPr>
          <w:rFonts w:cstheme="minorHAnsi"/>
          <w:color w:val="FF0000"/>
        </w:rPr>
      </w:pPr>
      <w:r>
        <w:rPr>
          <w:noProof/>
        </w:rPr>
        <w:drawing>
          <wp:inline distT="0" distB="0" distL="0" distR="0" wp14:anchorId="1FB35B90" wp14:editId="061F220C">
            <wp:extent cx="5943600" cy="52552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6EF4" w:rsidRPr="00CC00E0" w:rsidRDefault="00DA6EF4" w:rsidP="00CC00E0">
      <w:pPr>
        <w:jc w:val="both"/>
        <w:rPr>
          <w:rFonts w:cstheme="minorHAnsi"/>
          <w:color w:val="FF0000"/>
        </w:rPr>
      </w:pPr>
    </w:p>
    <w:p w:rsidR="00391A9E" w:rsidRPr="004F160C" w:rsidRDefault="009648CF" w:rsidP="004F160C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Functionality:</w:t>
      </w:r>
    </w:p>
    <w:p w:rsidR="009648CF" w:rsidRDefault="009648CF" w:rsidP="009648CF">
      <w:pPr>
        <w:jc w:val="both"/>
        <w:rPr>
          <w:rFonts w:cstheme="minorHAnsi"/>
        </w:rPr>
      </w:pPr>
      <w:r>
        <w:rPr>
          <w:rFonts w:cstheme="minorHAnsi"/>
        </w:rPr>
        <w:t xml:space="preserve">The model is built in computing all the </w:t>
      </w:r>
      <w:r w:rsidR="00041576">
        <w:rPr>
          <w:rFonts w:cstheme="minorHAnsi"/>
        </w:rPr>
        <w:t>required</w:t>
      </w:r>
      <w:r>
        <w:rPr>
          <w:rFonts w:cstheme="minorHAnsi"/>
        </w:rPr>
        <w:t xml:space="preserve"> information for finding the similarity using Cosine score. These functions are built </w:t>
      </w:r>
      <w:r w:rsidR="00E57CF0">
        <w:rPr>
          <w:rFonts w:cstheme="minorHAnsi"/>
          <w:noProof/>
        </w:rPr>
        <w:t>into</w:t>
      </w:r>
      <w:r>
        <w:rPr>
          <w:rFonts w:cstheme="minorHAnsi"/>
        </w:rPr>
        <w:t xml:space="preserve"> the model, which does not make use of any </w:t>
      </w:r>
      <w:r w:rsidRPr="00E57CF0">
        <w:rPr>
          <w:rFonts w:cstheme="minorHAnsi"/>
          <w:noProof/>
        </w:rPr>
        <w:t>inbuilt</w:t>
      </w:r>
      <w:r>
        <w:rPr>
          <w:rFonts w:cstheme="minorHAnsi"/>
        </w:rPr>
        <w:t xml:space="preserve"> library available in Python</w:t>
      </w:r>
      <w:r w:rsidR="00041576">
        <w:rPr>
          <w:rFonts w:cstheme="minorHAnsi"/>
        </w:rPr>
        <w:t xml:space="preserve"> for doing the similar tasks</w:t>
      </w:r>
      <w:r>
        <w:rPr>
          <w:rFonts w:cstheme="minorHAnsi"/>
        </w:rPr>
        <w:t>.</w:t>
      </w:r>
      <w:r w:rsidR="00BD3DCC">
        <w:rPr>
          <w:rFonts w:cstheme="minorHAnsi"/>
        </w:rPr>
        <w:t xml:space="preserve"> The functionalities are tested using a several custom possible test cases for ensuring the correct implementation.</w:t>
      </w:r>
    </w:p>
    <w:p w:rsidR="009648CF" w:rsidRPr="004F160C" w:rsidRDefault="009648CF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lastRenderedPageBreak/>
        <w:t>Algorithmic Efficiency:</w:t>
      </w:r>
    </w:p>
    <w:p w:rsidR="00856615" w:rsidRPr="004F160C" w:rsidRDefault="00856615" w:rsidP="009648CF">
      <w:pPr>
        <w:rPr>
          <w:rFonts w:cstheme="minorHAnsi"/>
          <w:b/>
          <w:i/>
          <w:sz w:val="20"/>
          <w:szCs w:val="20"/>
        </w:rPr>
      </w:pPr>
      <w:r w:rsidRPr="004F160C">
        <w:rPr>
          <w:rFonts w:cstheme="minorHAnsi"/>
          <w:b/>
          <w:i/>
          <w:sz w:val="20"/>
          <w:szCs w:val="20"/>
        </w:rPr>
        <w:t>Time Efficiency:</w:t>
      </w:r>
    </w:p>
    <w:p w:rsidR="009648CF" w:rsidRDefault="00BD3DCC" w:rsidP="00421F00">
      <w:pPr>
        <w:jc w:val="both"/>
        <w:rPr>
          <w:rFonts w:cstheme="minorHAnsi"/>
        </w:rPr>
      </w:pPr>
      <w:r>
        <w:rPr>
          <w:rFonts w:cstheme="minorHAnsi"/>
        </w:rPr>
        <w:t xml:space="preserve">The </w:t>
      </w:r>
      <w:r w:rsidR="008B2858">
        <w:rPr>
          <w:rFonts w:cstheme="minorHAnsi"/>
        </w:rPr>
        <w:t>implemented model comes with</w:t>
      </w:r>
      <w:r>
        <w:rPr>
          <w:rFonts w:cstheme="minorHAnsi"/>
        </w:rPr>
        <w:t xml:space="preserve"> less or nil redundant code </w:t>
      </w:r>
      <w:r w:rsidR="003555A4">
        <w:rPr>
          <w:rFonts w:cstheme="minorHAnsi"/>
        </w:rPr>
        <w:t xml:space="preserve">without making use of any </w:t>
      </w:r>
      <w:r w:rsidR="003555A4" w:rsidRPr="00E57CF0">
        <w:rPr>
          <w:rFonts w:cstheme="minorHAnsi"/>
          <w:noProof/>
        </w:rPr>
        <w:t>inbuilt</w:t>
      </w:r>
      <w:r w:rsidR="003555A4">
        <w:rPr>
          <w:rFonts w:cstheme="minorHAnsi"/>
        </w:rPr>
        <w:t xml:space="preserve"> library in Python. This is also </w:t>
      </w:r>
      <w:r w:rsidR="008B2858">
        <w:rPr>
          <w:rFonts w:cstheme="minorHAnsi"/>
        </w:rPr>
        <w:t>more scalable for a huge number of questions and c</w:t>
      </w:r>
      <w:r w:rsidR="003555A4">
        <w:rPr>
          <w:rFonts w:cstheme="minorHAnsi"/>
        </w:rPr>
        <w:t>omments</w:t>
      </w:r>
      <w:r w:rsidR="003C31BE">
        <w:rPr>
          <w:rFonts w:cstheme="minorHAnsi"/>
        </w:rPr>
        <w:t xml:space="preserve"> with no additional efforts in implementation</w:t>
      </w:r>
      <w:r w:rsidR="003555A4">
        <w:rPr>
          <w:rFonts w:cstheme="minorHAnsi"/>
        </w:rPr>
        <w:t xml:space="preserve">. This is clearly </w:t>
      </w:r>
      <w:r w:rsidR="00F47330">
        <w:rPr>
          <w:rFonts w:cstheme="minorHAnsi"/>
        </w:rPr>
        <w:t>being</w:t>
      </w:r>
      <w:r w:rsidR="003555A4">
        <w:rPr>
          <w:rFonts w:cstheme="minorHAnsi"/>
        </w:rPr>
        <w:t xml:space="preserve"> seen and</w:t>
      </w:r>
      <w:r w:rsidR="008B2858">
        <w:rPr>
          <w:rFonts w:cstheme="minorHAnsi"/>
        </w:rPr>
        <w:t xml:space="preserve"> evident by having run the model </w:t>
      </w:r>
      <w:r w:rsidR="00F47330">
        <w:rPr>
          <w:rFonts w:cstheme="minorHAnsi"/>
        </w:rPr>
        <w:t>overall</w:t>
      </w:r>
      <w:r w:rsidR="00902E07">
        <w:rPr>
          <w:rFonts w:cstheme="minorHAnsi"/>
        </w:rPr>
        <w:t xml:space="preserve"> </w:t>
      </w:r>
      <w:r w:rsidR="008B2858">
        <w:rPr>
          <w:rFonts w:cstheme="minorHAnsi"/>
        </w:rPr>
        <w:t xml:space="preserve">‘test_input.xml’ which took </w:t>
      </w:r>
      <w:r w:rsidR="008B2858" w:rsidRPr="009A2BC4">
        <w:rPr>
          <w:rFonts w:cstheme="minorHAnsi"/>
          <w:sz w:val="20"/>
          <w:szCs w:val="20"/>
        </w:rPr>
        <w:t xml:space="preserve">less than </w:t>
      </w:r>
      <w:r w:rsidR="009A2BC4" w:rsidRPr="009A2BC4">
        <w:rPr>
          <w:rFonts w:cstheme="minorHAnsi"/>
          <w:sz w:val="20"/>
          <w:szCs w:val="20"/>
        </w:rPr>
        <w:t>25</w:t>
      </w:r>
      <w:r w:rsidR="008B2858" w:rsidRPr="009A2BC4">
        <w:rPr>
          <w:rFonts w:cstheme="minorHAnsi"/>
          <w:sz w:val="20"/>
          <w:szCs w:val="20"/>
        </w:rPr>
        <w:t xml:space="preserve"> seconds computing time</w:t>
      </w:r>
      <w:r w:rsidR="00421F00" w:rsidRPr="009A2BC4">
        <w:rPr>
          <w:rFonts w:cstheme="minorHAnsi"/>
          <w:b/>
          <w:sz w:val="20"/>
          <w:szCs w:val="20"/>
        </w:rPr>
        <w:t xml:space="preserve"> </w:t>
      </w:r>
      <w:r w:rsidR="00421F00">
        <w:rPr>
          <w:rFonts w:cstheme="minorHAnsi"/>
        </w:rPr>
        <w:t xml:space="preserve">(with 2.2 </w:t>
      </w:r>
      <w:proofErr w:type="spellStart"/>
      <w:r w:rsidR="00421F00">
        <w:rPr>
          <w:rFonts w:cstheme="minorHAnsi"/>
        </w:rPr>
        <w:t>Ghz</w:t>
      </w:r>
      <w:proofErr w:type="spellEnd"/>
      <w:r w:rsidR="00421F00">
        <w:rPr>
          <w:rFonts w:cstheme="minorHAnsi"/>
        </w:rPr>
        <w:t xml:space="preserve"> processor).</w:t>
      </w:r>
    </w:p>
    <w:p w:rsidR="00165F84" w:rsidRDefault="001228DD" w:rsidP="00421F00">
      <w:pPr>
        <w:jc w:val="both"/>
        <w:rPr>
          <w:rFonts w:cstheme="minorHAnsi"/>
        </w:rPr>
      </w:pPr>
      <w:r>
        <w:rPr>
          <w:rFonts w:cstheme="minorHAnsi"/>
        </w:rPr>
        <w:t>The time efficiency of the implemented model is as O(N)</w:t>
      </w:r>
      <w:r w:rsidR="00041576">
        <w:rPr>
          <w:rFonts w:cstheme="minorHAnsi"/>
        </w:rPr>
        <w:t xml:space="preserve"> which makes it more scalable for large </w:t>
      </w:r>
      <w:r w:rsidR="00856615">
        <w:rPr>
          <w:rFonts w:cstheme="minorHAnsi"/>
        </w:rPr>
        <w:t>scale for</w:t>
      </w:r>
      <w:r w:rsidR="00041576">
        <w:rPr>
          <w:rFonts w:cstheme="minorHAnsi"/>
        </w:rPr>
        <w:t xml:space="preserve"> fair ranking implementations.</w:t>
      </w:r>
    </w:p>
    <w:p w:rsidR="00856615" w:rsidRPr="00DD5DC2" w:rsidRDefault="00856615" w:rsidP="004F160C">
      <w:pPr>
        <w:rPr>
          <w:rFonts w:cstheme="minorHAnsi"/>
          <w:b/>
          <w:i/>
          <w:sz w:val="20"/>
          <w:szCs w:val="20"/>
        </w:rPr>
      </w:pPr>
      <w:r w:rsidRPr="00DD5DC2">
        <w:rPr>
          <w:rFonts w:cstheme="minorHAnsi"/>
          <w:b/>
          <w:i/>
          <w:sz w:val="20"/>
          <w:szCs w:val="20"/>
        </w:rPr>
        <w:t>Space Efficiency:</w:t>
      </w:r>
    </w:p>
    <w:p w:rsidR="00856615" w:rsidRDefault="00856615" w:rsidP="00421F00">
      <w:pPr>
        <w:jc w:val="both"/>
        <w:rPr>
          <w:rFonts w:cstheme="minorHAnsi"/>
        </w:rPr>
      </w:pPr>
      <w:r w:rsidRPr="00E57CF0">
        <w:rPr>
          <w:rFonts w:cstheme="minorHAnsi"/>
          <w:noProof/>
        </w:rPr>
        <w:t>Though</w:t>
      </w:r>
      <w:r w:rsidRPr="00856615">
        <w:rPr>
          <w:rFonts w:cstheme="minorHAnsi"/>
        </w:rPr>
        <w:t xml:space="preserve"> the </w:t>
      </w:r>
      <w:r w:rsidR="00D86834">
        <w:rPr>
          <w:rFonts w:cstheme="minorHAnsi"/>
        </w:rPr>
        <w:t xml:space="preserve">terms index per </w:t>
      </w:r>
      <w:r w:rsidR="00D86834" w:rsidRPr="00E57CF0">
        <w:rPr>
          <w:rFonts w:cstheme="minorHAnsi"/>
          <w:noProof/>
        </w:rPr>
        <w:t>thread</w:t>
      </w:r>
      <w:r w:rsidR="00D86834">
        <w:rPr>
          <w:rFonts w:cstheme="minorHAnsi"/>
        </w:rPr>
        <w:t xml:space="preserve"> may create the sparse matrices in places because of the nature of </w:t>
      </w:r>
      <w:r w:rsidR="00E57CF0">
        <w:rPr>
          <w:rFonts w:cstheme="minorHAnsi"/>
        </w:rPr>
        <w:t>s</w:t>
      </w:r>
      <w:r w:rsidR="00D86834" w:rsidRPr="00E57CF0">
        <w:rPr>
          <w:rFonts w:cstheme="minorHAnsi"/>
          <w:noProof/>
        </w:rPr>
        <w:t>ome</w:t>
      </w:r>
      <w:r w:rsidR="00D86834">
        <w:rPr>
          <w:rFonts w:cstheme="minorHAnsi"/>
        </w:rPr>
        <w:t xml:space="preserve"> completely irrelevant </w:t>
      </w:r>
      <w:r w:rsidR="00840461">
        <w:rPr>
          <w:rFonts w:cstheme="minorHAnsi"/>
        </w:rPr>
        <w:t>comments</w:t>
      </w:r>
      <w:r w:rsidR="00D86834">
        <w:rPr>
          <w:rFonts w:cstheme="minorHAnsi"/>
        </w:rPr>
        <w:t xml:space="preserve">, it is likely that majority of the comments bring the similar words with respect to the question which </w:t>
      </w:r>
      <w:r w:rsidR="00D86834" w:rsidRPr="00E57CF0">
        <w:rPr>
          <w:rFonts w:cstheme="minorHAnsi"/>
          <w:noProof/>
        </w:rPr>
        <w:t>make</w:t>
      </w:r>
      <w:r w:rsidR="00E57CF0">
        <w:rPr>
          <w:rFonts w:cstheme="minorHAnsi"/>
          <w:noProof/>
        </w:rPr>
        <w:t>s</w:t>
      </w:r>
      <w:r w:rsidR="00D86834">
        <w:rPr>
          <w:rFonts w:cstheme="minorHAnsi"/>
        </w:rPr>
        <w:t xml:space="preserve"> all the weights of comments more competitive</w:t>
      </w:r>
      <w:r w:rsidR="00840461">
        <w:rPr>
          <w:rFonts w:cstheme="minorHAnsi"/>
        </w:rPr>
        <w:t xml:space="preserve"> in </w:t>
      </w:r>
      <w:r w:rsidR="005C32B0">
        <w:rPr>
          <w:rFonts w:cstheme="minorHAnsi"/>
        </w:rPr>
        <w:t xml:space="preserve">overall </w:t>
      </w:r>
      <w:r w:rsidR="00840461">
        <w:rPr>
          <w:rFonts w:cstheme="minorHAnsi"/>
        </w:rPr>
        <w:t>scoring</w:t>
      </w:r>
      <w:r w:rsidR="00D86834">
        <w:rPr>
          <w:rFonts w:cstheme="minorHAnsi"/>
        </w:rPr>
        <w:t>.</w:t>
      </w:r>
    </w:p>
    <w:p w:rsidR="00165F84" w:rsidRPr="00CC00E0" w:rsidRDefault="00165F84" w:rsidP="008039A6">
      <w:pPr>
        <w:pStyle w:val="ListParagraph"/>
        <w:numPr>
          <w:ilvl w:val="1"/>
          <w:numId w:val="11"/>
        </w:numPr>
        <w:rPr>
          <w:rFonts w:cstheme="minorHAnsi"/>
          <w:b/>
          <w:i/>
          <w:color w:val="FF0000"/>
          <w:sz w:val="20"/>
          <w:szCs w:val="20"/>
        </w:rPr>
      </w:pPr>
      <w:r w:rsidRPr="00CC00E0">
        <w:rPr>
          <w:rFonts w:cstheme="minorHAnsi"/>
          <w:b/>
          <w:i/>
          <w:color w:val="FF0000"/>
          <w:sz w:val="20"/>
          <w:szCs w:val="20"/>
        </w:rPr>
        <w:t>Performance:</w:t>
      </w:r>
    </w:p>
    <w:p w:rsidR="00165F84" w:rsidRDefault="00165F84" w:rsidP="00421F00">
      <w:pPr>
        <w:jc w:val="both"/>
        <w:rPr>
          <w:rFonts w:cstheme="minorHAnsi"/>
        </w:rPr>
      </w:pPr>
      <w:r>
        <w:rPr>
          <w:rFonts w:cstheme="minorHAnsi"/>
        </w:rPr>
        <w:t>The performance of the Vector Space model has been compared with other relevant ranking m</w:t>
      </w:r>
      <w:r w:rsidR="006A4E6F">
        <w:rPr>
          <w:rFonts w:cstheme="minorHAnsi"/>
        </w:rPr>
        <w:t xml:space="preserve">odels for a similar application as below. </w:t>
      </w:r>
    </w:p>
    <w:p w:rsidR="005B6150" w:rsidRDefault="005B6150" w:rsidP="00421F00">
      <w:pPr>
        <w:jc w:val="both"/>
        <w:rPr>
          <w:rFonts w:cstheme="minorHAnsi"/>
        </w:rPr>
      </w:pPr>
    </w:p>
    <w:p w:rsidR="006A4E6F" w:rsidRDefault="006A4E6F" w:rsidP="00421F00">
      <w:pPr>
        <w:jc w:val="both"/>
        <w:rPr>
          <w:rFonts w:cstheme="minorHAnsi"/>
        </w:rPr>
      </w:pPr>
    </w:p>
    <w:p w:rsidR="009648CF" w:rsidRDefault="009648CF" w:rsidP="0033225A">
      <w:pPr>
        <w:rPr>
          <w:rFonts w:cstheme="minorHAnsi"/>
        </w:rPr>
      </w:pP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570DDA" w:rsidRPr="00570DDA" w:rsidRDefault="00570DDA" w:rsidP="00570DDA">
      <w:pPr>
        <w:rPr>
          <w:rFonts w:cstheme="minorHAnsi"/>
        </w:rPr>
      </w:pPr>
    </w:p>
    <w:p w:rsidR="00955042" w:rsidRPr="0033225A" w:rsidRDefault="00955042" w:rsidP="0033225A">
      <w:pPr>
        <w:rPr>
          <w:rFonts w:cstheme="minorHAnsi"/>
          <w:b/>
        </w:rPr>
      </w:pPr>
    </w:p>
    <w:p w:rsidR="00F7787F" w:rsidRDefault="002E39AE" w:rsidP="004D37D9">
      <w:pPr>
        <w:rPr>
          <w:rFonts w:cstheme="minorHAnsi"/>
        </w:rPr>
      </w:pPr>
      <w:r>
        <w:rPr>
          <w:rFonts w:cstheme="minorHAnsi"/>
        </w:rPr>
        <w:t xml:space="preserve">Advantages of </w:t>
      </w:r>
      <w:r w:rsidR="00F7787F">
        <w:rPr>
          <w:rFonts w:cstheme="minorHAnsi"/>
        </w:rPr>
        <w:t>Vector Space Model:</w:t>
      </w:r>
    </w:p>
    <w:p w:rsidR="00F7787F" w:rsidRDefault="000A1E90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simple</w:t>
      </w:r>
      <w:r w:rsidR="00F7787F">
        <w:rPr>
          <w:rFonts w:cstheme="minorHAnsi"/>
        </w:rPr>
        <w:t xml:space="preserve"> computational framework for ranking</w:t>
      </w:r>
    </w:p>
    <w:p w:rsidR="00F7787F" w:rsidRDefault="002B1CD6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It uses the concept of terms similarity</w:t>
      </w:r>
      <w:r w:rsidR="00877C7E">
        <w:rPr>
          <w:rFonts w:cstheme="minorHAnsi"/>
        </w:rPr>
        <w:t xml:space="preserve"> between a Question and Comment for ranking the relevancy between the question and comment pair.</w:t>
      </w:r>
    </w:p>
    <w:p w:rsidR="006A4E6F" w:rsidRPr="006A4E6F" w:rsidRDefault="006A4E6F" w:rsidP="006A4E6F">
      <w:pPr>
        <w:rPr>
          <w:rFonts w:cstheme="minorHAnsi"/>
        </w:rPr>
      </w:pPr>
      <w:r>
        <w:rPr>
          <w:rFonts w:cstheme="minorHAnsi"/>
        </w:rPr>
        <w:t>Improvements possibilities with the model:</w:t>
      </w:r>
    </w:p>
    <w:p w:rsidR="005E2B07" w:rsidRDefault="00E57CF0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The s</w:t>
      </w:r>
      <w:r w:rsidR="006A4E6F" w:rsidRPr="00E57CF0">
        <w:rPr>
          <w:rFonts w:cstheme="minorHAnsi"/>
        </w:rPr>
        <w:t>emantics</w:t>
      </w:r>
      <w:r w:rsidR="006A4E6F" w:rsidRPr="006A4E6F">
        <w:rPr>
          <w:rFonts w:cstheme="minorHAnsi"/>
        </w:rPr>
        <w:t xml:space="preserve"> of natural</w:t>
      </w:r>
      <w:r w:rsidR="006A4E6F" w:rsidRPr="006A4E6F">
        <w:rPr>
          <w:rFonts w:cstheme="minorHAnsi"/>
        </w:rPr>
        <w:t xml:space="preserve"> </w:t>
      </w:r>
      <w:r w:rsidR="00412759">
        <w:rPr>
          <w:rFonts w:cstheme="minorHAnsi"/>
        </w:rPr>
        <w:t>language texts are not considered for ranking.</w:t>
      </w:r>
    </w:p>
    <w:p w:rsidR="00B267D6" w:rsidRDefault="00B267D6" w:rsidP="006A4E6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can be combined with other probabilistic models for any further improvement on the ranking process.</w:t>
      </w:r>
    </w:p>
    <w:p w:rsidR="003804C3" w:rsidRPr="007A056E" w:rsidRDefault="003804C3" w:rsidP="007A056E">
      <w:pPr>
        <w:spacing w:line="240" w:lineRule="auto"/>
        <w:jc w:val="center"/>
        <w:rPr>
          <w:rFonts w:cstheme="minorHAnsi"/>
          <w:b/>
          <w:i/>
        </w:rPr>
      </w:pPr>
      <w:r w:rsidRPr="007A056E">
        <w:rPr>
          <w:rFonts w:cstheme="minorHAnsi"/>
          <w:b/>
          <w:i/>
        </w:rPr>
        <w:t>Conclusion:</w:t>
      </w:r>
    </w:p>
    <w:p w:rsidR="00653543" w:rsidRDefault="003804C3" w:rsidP="00653543">
      <w:pPr>
        <w:jc w:val="both"/>
        <w:rPr>
          <w:rFonts w:cstheme="minorHAnsi"/>
        </w:rPr>
      </w:pPr>
      <w:r w:rsidRPr="003804C3">
        <w:rPr>
          <w:rFonts w:cstheme="minorHAnsi"/>
        </w:rPr>
        <w:t>The Vector Space Model is expected to provide a reasonable accuracy in scoring the comments for a question.</w:t>
      </w:r>
      <w:r w:rsidR="00E91C01">
        <w:rPr>
          <w:rFonts w:cstheme="minorHAnsi"/>
        </w:rPr>
        <w:t xml:space="preserve"> Given the simplicity of the constructed model considering purely the terms impact of terms </w:t>
      </w:r>
      <w:r w:rsidR="00E91C01">
        <w:rPr>
          <w:rFonts w:cstheme="minorHAnsi"/>
        </w:rPr>
        <w:lastRenderedPageBreak/>
        <w:t xml:space="preserve">relevancy in question and comments, give an indication about how best a </w:t>
      </w:r>
      <w:r w:rsidR="00D71CFF">
        <w:rPr>
          <w:rFonts w:cstheme="minorHAnsi"/>
        </w:rPr>
        <w:t>comment</w:t>
      </w:r>
      <w:r w:rsidR="00E91C01">
        <w:rPr>
          <w:rFonts w:cstheme="minorHAnsi"/>
        </w:rPr>
        <w:t xml:space="preserve"> scored relevant or less relevant.</w:t>
      </w:r>
      <w:r w:rsidR="00D71CFF">
        <w:rPr>
          <w:rFonts w:cstheme="minorHAnsi"/>
        </w:rPr>
        <w:t xml:space="preserve"> </w:t>
      </w:r>
    </w:p>
    <w:p w:rsidR="0082777E" w:rsidRPr="005C32B0" w:rsidRDefault="0082777E" w:rsidP="00653543">
      <w:pPr>
        <w:jc w:val="both"/>
        <w:rPr>
          <w:rFonts w:cstheme="minorHAnsi"/>
          <w:b/>
          <w:i/>
          <w:sz w:val="20"/>
          <w:szCs w:val="20"/>
        </w:rPr>
      </w:pPr>
      <w:r w:rsidRPr="005C32B0">
        <w:rPr>
          <w:rFonts w:cstheme="minorHAnsi"/>
          <w:b/>
          <w:i/>
          <w:sz w:val="20"/>
          <w:szCs w:val="20"/>
        </w:rPr>
        <w:t>Enclosures:</w:t>
      </w:r>
    </w:p>
    <w:p w:rsidR="0082777E" w:rsidRPr="00A474A5" w:rsidRDefault="0082777E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 xml:space="preserve">Output file </w:t>
      </w:r>
      <w:r w:rsidR="009328C7">
        <w:rPr>
          <w:rFonts w:cstheme="minorHAnsi"/>
        </w:rPr>
        <w:t>named</w:t>
      </w:r>
      <w:r w:rsidRPr="00A474A5">
        <w:rPr>
          <w:rFonts w:cstheme="minorHAnsi"/>
        </w:rPr>
        <w:t xml:space="preserve"> </w:t>
      </w:r>
      <w:r w:rsidR="009328C7">
        <w:rPr>
          <w:rFonts w:cstheme="minorHAnsi"/>
        </w:rPr>
        <w:t>‘</w:t>
      </w:r>
      <w:r w:rsidR="005D4098" w:rsidRPr="005D4098">
        <w:rPr>
          <w:rFonts w:cstheme="minorHAnsi"/>
        </w:rPr>
        <w:t>unsupervised_rank_marimuthu_ananthavelu.txt</w:t>
      </w:r>
      <w:r w:rsidR="009328C7">
        <w:rPr>
          <w:rFonts w:cstheme="minorHAnsi"/>
        </w:rPr>
        <w:t>’</w:t>
      </w:r>
      <w:r w:rsidR="005D4098">
        <w:rPr>
          <w:rFonts w:cstheme="minorHAnsi"/>
        </w:rPr>
        <w:t xml:space="preserve"> </w:t>
      </w:r>
      <w:r w:rsidRPr="00A474A5">
        <w:rPr>
          <w:rFonts w:cstheme="minorHAnsi"/>
        </w:rPr>
        <w:t>for the given ‘test_input.xml’.</w:t>
      </w:r>
    </w:p>
    <w:p w:rsidR="00A474A5" w:rsidRDefault="00A474A5" w:rsidP="00D71CFF">
      <w:pPr>
        <w:pStyle w:val="ListParagraph"/>
        <w:numPr>
          <w:ilvl w:val="0"/>
          <w:numId w:val="13"/>
        </w:numPr>
        <w:jc w:val="both"/>
        <w:rPr>
          <w:rFonts w:cstheme="minorHAnsi"/>
        </w:rPr>
      </w:pPr>
      <w:r w:rsidRPr="00A474A5">
        <w:rPr>
          <w:rFonts w:cstheme="minorHAnsi"/>
        </w:rPr>
        <w:t>Model</w:t>
      </w:r>
    </w:p>
    <w:p w:rsidR="003153A6" w:rsidRPr="00A474A5" w:rsidRDefault="00A474A5" w:rsidP="00D71CFF">
      <w:pPr>
        <w:ind w:left="360"/>
        <w:jc w:val="both"/>
        <w:rPr>
          <w:rFonts w:cstheme="minorHAnsi"/>
        </w:rPr>
      </w:pPr>
      <w:r>
        <w:rPr>
          <w:rFonts w:cstheme="minorHAnsi"/>
        </w:rPr>
        <w:tab/>
      </w:r>
      <w:r w:rsidR="003153A6" w:rsidRPr="00A474A5">
        <w:rPr>
          <w:rFonts w:cstheme="minorHAnsi"/>
        </w:rPr>
        <w:tab/>
        <w:t>-</w:t>
      </w:r>
      <w:r>
        <w:rPr>
          <w:rFonts w:cstheme="minorHAnsi"/>
        </w:rPr>
        <w:t xml:space="preserve"> </w:t>
      </w:r>
      <w:r w:rsidR="003153A6" w:rsidRPr="00A474A5">
        <w:rPr>
          <w:rFonts w:cstheme="minorHAnsi"/>
        </w:rPr>
        <w:t>setup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="00A474A5">
        <w:rPr>
          <w:rFonts w:cstheme="minorHAnsi"/>
        </w:rPr>
        <w:t xml:space="preserve"> </w:t>
      </w:r>
      <w:r>
        <w:rPr>
          <w:rFonts w:cstheme="minorHAnsi"/>
        </w:rPr>
        <w:t>vsm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>-</w:t>
      </w:r>
      <w:r w:rsidRPr="003153A6">
        <w:t xml:space="preserve"> </w:t>
      </w:r>
      <w:r w:rsidRPr="003153A6">
        <w:rPr>
          <w:rFonts w:cstheme="minorHAnsi"/>
        </w:rPr>
        <w:t>processing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  <w:r>
        <w:rPr>
          <w:rFonts w:cstheme="minorHAnsi"/>
        </w:rPr>
        <w:tab/>
      </w:r>
      <w:r w:rsidR="00A474A5">
        <w:rPr>
          <w:rFonts w:cstheme="minorHAnsi"/>
        </w:rPr>
        <w:tab/>
      </w:r>
      <w:r>
        <w:rPr>
          <w:rFonts w:cstheme="minorHAnsi"/>
        </w:rPr>
        <w:t xml:space="preserve">- </w:t>
      </w:r>
      <w:r w:rsidRPr="003153A6">
        <w:rPr>
          <w:rFonts w:cstheme="minorHAnsi"/>
        </w:rPr>
        <w:t>processing_word</w:t>
      </w:r>
      <w:r>
        <w:rPr>
          <w:rFonts w:cstheme="minorHAnsi"/>
        </w:rPr>
        <w:t>.py</w:t>
      </w:r>
    </w:p>
    <w:p w:rsidR="003153A6" w:rsidRDefault="003153A6" w:rsidP="00D71CFF">
      <w:pPr>
        <w:jc w:val="both"/>
        <w:rPr>
          <w:rFonts w:cstheme="minorHAnsi"/>
        </w:rPr>
      </w:pPr>
    </w:p>
    <w:p w:rsidR="0082777E" w:rsidRPr="001E4DEC" w:rsidRDefault="00E3589F" w:rsidP="00D71CFF">
      <w:pPr>
        <w:jc w:val="both"/>
        <w:rPr>
          <w:rFonts w:cstheme="minorHAnsi"/>
          <w:i/>
        </w:rPr>
      </w:pPr>
      <w:r w:rsidRPr="001E4DEC">
        <w:rPr>
          <w:rFonts w:cstheme="minorHAnsi"/>
          <w:i/>
        </w:rPr>
        <w:t>References:</w:t>
      </w:r>
    </w:p>
    <w:p w:rsidR="00E3589F" w:rsidRDefault="00E3589F" w:rsidP="00E3589F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>
        <w:rPr>
          <w:rFonts w:cstheme="minorHAnsi"/>
        </w:rPr>
        <w:t>Course lectures</w:t>
      </w:r>
    </w:p>
    <w:p w:rsidR="00E3589F" w:rsidRPr="001E4DEC" w:rsidRDefault="00E3589F" w:rsidP="001E4DEC">
      <w:pPr>
        <w:pStyle w:val="ListParagraph"/>
        <w:numPr>
          <w:ilvl w:val="0"/>
          <w:numId w:val="16"/>
        </w:numPr>
        <w:jc w:val="both"/>
        <w:rPr>
          <w:rFonts w:cstheme="minorHAnsi"/>
        </w:rPr>
      </w:pPr>
      <w:r w:rsidRPr="00E3589F">
        <w:rPr>
          <w:rFonts w:cstheme="minorHAnsi"/>
        </w:rPr>
        <w:t xml:space="preserve">Manning, C., </w:t>
      </w:r>
      <w:proofErr w:type="spellStart"/>
      <w:r w:rsidRPr="00E3589F">
        <w:rPr>
          <w:rFonts w:cstheme="minorHAnsi"/>
        </w:rPr>
        <w:t>Raghaven</w:t>
      </w:r>
      <w:proofErr w:type="spellEnd"/>
      <w:r w:rsidRPr="00E3589F">
        <w:rPr>
          <w:rFonts w:cstheme="minorHAnsi"/>
        </w:rPr>
        <w:t xml:space="preserve">, P. &amp; </w:t>
      </w:r>
      <w:proofErr w:type="spellStart"/>
      <w:r w:rsidRPr="00E3589F">
        <w:rPr>
          <w:rFonts w:cstheme="minorHAnsi"/>
        </w:rPr>
        <w:t>Schütze</w:t>
      </w:r>
      <w:proofErr w:type="spellEnd"/>
      <w:r w:rsidRPr="00E3589F">
        <w:rPr>
          <w:rFonts w:cstheme="minorHAnsi"/>
        </w:rPr>
        <w:t>, H. (2009). Introduction to Information Retrieval. Cambridge University Press. Chapter 18 on Matrix decompositions and latent semantic indexing.</w:t>
      </w:r>
    </w:p>
    <w:sectPr w:rsidR="00E3589F" w:rsidRPr="001E4DEC" w:rsidSect="006100A7">
      <w:pgSz w:w="12240" w:h="15840"/>
      <w:pgMar w:top="1440" w:right="1440" w:bottom="1440" w:left="1440" w:header="720" w:footer="720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37F5" w:rsidRDefault="002437F5" w:rsidP="0069109C">
      <w:pPr>
        <w:spacing w:after="0" w:line="240" w:lineRule="auto"/>
      </w:pPr>
      <w:r>
        <w:separator/>
      </w:r>
    </w:p>
  </w:endnote>
  <w:endnote w:type="continuationSeparator" w:id="0">
    <w:p w:rsidR="002437F5" w:rsidRDefault="002437F5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37F5" w:rsidRDefault="002437F5" w:rsidP="0069109C">
      <w:pPr>
        <w:spacing w:after="0" w:line="240" w:lineRule="auto"/>
      </w:pPr>
      <w:r>
        <w:separator/>
      </w:r>
    </w:p>
  </w:footnote>
  <w:footnote w:type="continuationSeparator" w:id="0">
    <w:p w:rsidR="002437F5" w:rsidRDefault="002437F5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646BE8"/>
    <w:multiLevelType w:val="hybridMultilevel"/>
    <w:tmpl w:val="D65E7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A92846"/>
    <w:multiLevelType w:val="hybridMultilevel"/>
    <w:tmpl w:val="7CA679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422CC5"/>
    <w:multiLevelType w:val="hybridMultilevel"/>
    <w:tmpl w:val="232826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B65784"/>
    <w:multiLevelType w:val="hybridMultilevel"/>
    <w:tmpl w:val="D3C4B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0"/>
  </w:num>
  <w:num w:numId="3">
    <w:abstractNumId w:val="13"/>
  </w:num>
  <w:num w:numId="4">
    <w:abstractNumId w:val="6"/>
  </w:num>
  <w:num w:numId="5">
    <w:abstractNumId w:val="9"/>
  </w:num>
  <w:num w:numId="6">
    <w:abstractNumId w:val="5"/>
  </w:num>
  <w:num w:numId="7">
    <w:abstractNumId w:val="8"/>
  </w:num>
  <w:num w:numId="8">
    <w:abstractNumId w:val="3"/>
  </w:num>
  <w:num w:numId="9">
    <w:abstractNumId w:val="14"/>
  </w:num>
  <w:num w:numId="10">
    <w:abstractNumId w:val="2"/>
  </w:num>
  <w:num w:numId="11">
    <w:abstractNumId w:val="12"/>
  </w:num>
  <w:num w:numId="12">
    <w:abstractNumId w:val="1"/>
  </w:num>
  <w:num w:numId="13">
    <w:abstractNumId w:val="11"/>
  </w:num>
  <w:num w:numId="14">
    <w:abstractNumId w:val="10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Wa1ANgtLAUsAAAA"/>
  </w:docVars>
  <w:rsids>
    <w:rsidRoot w:val="00FF20D9"/>
    <w:rsid w:val="00041576"/>
    <w:rsid w:val="00067866"/>
    <w:rsid w:val="000815B2"/>
    <w:rsid w:val="000A1E90"/>
    <w:rsid w:val="000B2B95"/>
    <w:rsid w:val="000B3A83"/>
    <w:rsid w:val="000D6D86"/>
    <w:rsid w:val="000F0428"/>
    <w:rsid w:val="00101B9A"/>
    <w:rsid w:val="0010626B"/>
    <w:rsid w:val="0011484D"/>
    <w:rsid w:val="001228DD"/>
    <w:rsid w:val="00133518"/>
    <w:rsid w:val="001374CC"/>
    <w:rsid w:val="00147B41"/>
    <w:rsid w:val="00165F84"/>
    <w:rsid w:val="001814AC"/>
    <w:rsid w:val="001C6D0D"/>
    <w:rsid w:val="001D2714"/>
    <w:rsid w:val="001D6A77"/>
    <w:rsid w:val="001E4DEC"/>
    <w:rsid w:val="001F4E7C"/>
    <w:rsid w:val="001F5653"/>
    <w:rsid w:val="002122EF"/>
    <w:rsid w:val="0021675F"/>
    <w:rsid w:val="00227B17"/>
    <w:rsid w:val="002353EE"/>
    <w:rsid w:val="002437F5"/>
    <w:rsid w:val="0024617A"/>
    <w:rsid w:val="002502C6"/>
    <w:rsid w:val="002558CF"/>
    <w:rsid w:val="00257BB7"/>
    <w:rsid w:val="00291E94"/>
    <w:rsid w:val="002B05B5"/>
    <w:rsid w:val="002B09A8"/>
    <w:rsid w:val="002B1CD6"/>
    <w:rsid w:val="002B7C76"/>
    <w:rsid w:val="002E0867"/>
    <w:rsid w:val="002E39AE"/>
    <w:rsid w:val="00300A3E"/>
    <w:rsid w:val="003068B6"/>
    <w:rsid w:val="00306A2A"/>
    <w:rsid w:val="003153A5"/>
    <w:rsid w:val="003153A6"/>
    <w:rsid w:val="00321CF4"/>
    <w:rsid w:val="0032255C"/>
    <w:rsid w:val="0033225A"/>
    <w:rsid w:val="00347464"/>
    <w:rsid w:val="003555A4"/>
    <w:rsid w:val="00356595"/>
    <w:rsid w:val="00375B98"/>
    <w:rsid w:val="003804C3"/>
    <w:rsid w:val="00391A9E"/>
    <w:rsid w:val="003A1F99"/>
    <w:rsid w:val="003A288C"/>
    <w:rsid w:val="003B6C20"/>
    <w:rsid w:val="003C31BE"/>
    <w:rsid w:val="003C723B"/>
    <w:rsid w:val="003E124B"/>
    <w:rsid w:val="003E50D1"/>
    <w:rsid w:val="003E5B4D"/>
    <w:rsid w:val="003F4326"/>
    <w:rsid w:val="00412759"/>
    <w:rsid w:val="00414FE9"/>
    <w:rsid w:val="00416A41"/>
    <w:rsid w:val="00421F00"/>
    <w:rsid w:val="00431857"/>
    <w:rsid w:val="004379E6"/>
    <w:rsid w:val="004413EE"/>
    <w:rsid w:val="00443FD0"/>
    <w:rsid w:val="00460D25"/>
    <w:rsid w:val="00473831"/>
    <w:rsid w:val="00481089"/>
    <w:rsid w:val="004971E2"/>
    <w:rsid w:val="004A4217"/>
    <w:rsid w:val="004A45F8"/>
    <w:rsid w:val="004B4B59"/>
    <w:rsid w:val="004B6E3D"/>
    <w:rsid w:val="004D37D9"/>
    <w:rsid w:val="004D596D"/>
    <w:rsid w:val="004D61CF"/>
    <w:rsid w:val="004E1426"/>
    <w:rsid w:val="004E3A30"/>
    <w:rsid w:val="004E61D6"/>
    <w:rsid w:val="004E6998"/>
    <w:rsid w:val="004F160C"/>
    <w:rsid w:val="00500E5C"/>
    <w:rsid w:val="00506150"/>
    <w:rsid w:val="00527994"/>
    <w:rsid w:val="005541CA"/>
    <w:rsid w:val="005608DB"/>
    <w:rsid w:val="00560F0A"/>
    <w:rsid w:val="005640B4"/>
    <w:rsid w:val="00570DDA"/>
    <w:rsid w:val="00571D98"/>
    <w:rsid w:val="00573152"/>
    <w:rsid w:val="00586738"/>
    <w:rsid w:val="005900B9"/>
    <w:rsid w:val="005960A5"/>
    <w:rsid w:val="005A6198"/>
    <w:rsid w:val="005A6324"/>
    <w:rsid w:val="005B4CC4"/>
    <w:rsid w:val="005B6150"/>
    <w:rsid w:val="005C32B0"/>
    <w:rsid w:val="005C799E"/>
    <w:rsid w:val="005D4098"/>
    <w:rsid w:val="005E2B07"/>
    <w:rsid w:val="005F2960"/>
    <w:rsid w:val="005F38A8"/>
    <w:rsid w:val="005F3E1C"/>
    <w:rsid w:val="006100A7"/>
    <w:rsid w:val="0061769B"/>
    <w:rsid w:val="0063101B"/>
    <w:rsid w:val="00634232"/>
    <w:rsid w:val="0063431D"/>
    <w:rsid w:val="00653543"/>
    <w:rsid w:val="00654187"/>
    <w:rsid w:val="0067268E"/>
    <w:rsid w:val="0069109C"/>
    <w:rsid w:val="006A4E6F"/>
    <w:rsid w:val="006C3CD4"/>
    <w:rsid w:val="006D0B23"/>
    <w:rsid w:val="006D2D7B"/>
    <w:rsid w:val="006D2F49"/>
    <w:rsid w:val="006E6432"/>
    <w:rsid w:val="006E660D"/>
    <w:rsid w:val="006F5192"/>
    <w:rsid w:val="00705E9A"/>
    <w:rsid w:val="00733324"/>
    <w:rsid w:val="00733BC6"/>
    <w:rsid w:val="00737A0E"/>
    <w:rsid w:val="007500FB"/>
    <w:rsid w:val="007521D0"/>
    <w:rsid w:val="00753C1B"/>
    <w:rsid w:val="007904B4"/>
    <w:rsid w:val="0079187E"/>
    <w:rsid w:val="007A056E"/>
    <w:rsid w:val="007B55DB"/>
    <w:rsid w:val="007C550A"/>
    <w:rsid w:val="007F3628"/>
    <w:rsid w:val="007F3871"/>
    <w:rsid w:val="0080287B"/>
    <w:rsid w:val="008039A6"/>
    <w:rsid w:val="00826F09"/>
    <w:rsid w:val="0082777E"/>
    <w:rsid w:val="00836549"/>
    <w:rsid w:val="00836E65"/>
    <w:rsid w:val="00840461"/>
    <w:rsid w:val="008524C9"/>
    <w:rsid w:val="00856615"/>
    <w:rsid w:val="0085756D"/>
    <w:rsid w:val="008761E7"/>
    <w:rsid w:val="00877C7E"/>
    <w:rsid w:val="00881D1C"/>
    <w:rsid w:val="008B2858"/>
    <w:rsid w:val="008B4250"/>
    <w:rsid w:val="008B64B9"/>
    <w:rsid w:val="008C3129"/>
    <w:rsid w:val="008D1176"/>
    <w:rsid w:val="008E37A4"/>
    <w:rsid w:val="008F3277"/>
    <w:rsid w:val="008F407E"/>
    <w:rsid w:val="00902E07"/>
    <w:rsid w:val="0091197A"/>
    <w:rsid w:val="00912706"/>
    <w:rsid w:val="00913150"/>
    <w:rsid w:val="00922174"/>
    <w:rsid w:val="009314CC"/>
    <w:rsid w:val="009328C7"/>
    <w:rsid w:val="00933EA8"/>
    <w:rsid w:val="009465D4"/>
    <w:rsid w:val="00947513"/>
    <w:rsid w:val="00947514"/>
    <w:rsid w:val="00955042"/>
    <w:rsid w:val="00955A71"/>
    <w:rsid w:val="009648CF"/>
    <w:rsid w:val="009665CD"/>
    <w:rsid w:val="0097150E"/>
    <w:rsid w:val="00980311"/>
    <w:rsid w:val="00990F7E"/>
    <w:rsid w:val="0099168F"/>
    <w:rsid w:val="009A2BC4"/>
    <w:rsid w:val="009C1A53"/>
    <w:rsid w:val="009D5B89"/>
    <w:rsid w:val="009E6162"/>
    <w:rsid w:val="00A0444A"/>
    <w:rsid w:val="00A14F60"/>
    <w:rsid w:val="00A15D19"/>
    <w:rsid w:val="00A33701"/>
    <w:rsid w:val="00A474A5"/>
    <w:rsid w:val="00A74EAF"/>
    <w:rsid w:val="00AD4EE7"/>
    <w:rsid w:val="00AE265F"/>
    <w:rsid w:val="00AE3582"/>
    <w:rsid w:val="00B019B3"/>
    <w:rsid w:val="00B02D19"/>
    <w:rsid w:val="00B11B14"/>
    <w:rsid w:val="00B165FC"/>
    <w:rsid w:val="00B22714"/>
    <w:rsid w:val="00B267D6"/>
    <w:rsid w:val="00B3533C"/>
    <w:rsid w:val="00B40677"/>
    <w:rsid w:val="00B44F32"/>
    <w:rsid w:val="00B53FAF"/>
    <w:rsid w:val="00B60D17"/>
    <w:rsid w:val="00B65848"/>
    <w:rsid w:val="00B669CD"/>
    <w:rsid w:val="00B67103"/>
    <w:rsid w:val="00B97363"/>
    <w:rsid w:val="00BC01C7"/>
    <w:rsid w:val="00BD3DCC"/>
    <w:rsid w:val="00BF6C72"/>
    <w:rsid w:val="00C05DBB"/>
    <w:rsid w:val="00C33253"/>
    <w:rsid w:val="00C44168"/>
    <w:rsid w:val="00C5703D"/>
    <w:rsid w:val="00C70C30"/>
    <w:rsid w:val="00C7516D"/>
    <w:rsid w:val="00C753A4"/>
    <w:rsid w:val="00C8489C"/>
    <w:rsid w:val="00CC00E0"/>
    <w:rsid w:val="00CC11C4"/>
    <w:rsid w:val="00D11556"/>
    <w:rsid w:val="00D11C6D"/>
    <w:rsid w:val="00D135B8"/>
    <w:rsid w:val="00D2258C"/>
    <w:rsid w:val="00D24FC4"/>
    <w:rsid w:val="00D26946"/>
    <w:rsid w:val="00D32C73"/>
    <w:rsid w:val="00D46C19"/>
    <w:rsid w:val="00D47E46"/>
    <w:rsid w:val="00D52BC0"/>
    <w:rsid w:val="00D71CFF"/>
    <w:rsid w:val="00D857CC"/>
    <w:rsid w:val="00D86834"/>
    <w:rsid w:val="00DA6EF4"/>
    <w:rsid w:val="00DD5DC2"/>
    <w:rsid w:val="00DE70F1"/>
    <w:rsid w:val="00E03BC8"/>
    <w:rsid w:val="00E07E15"/>
    <w:rsid w:val="00E1543F"/>
    <w:rsid w:val="00E20339"/>
    <w:rsid w:val="00E3589F"/>
    <w:rsid w:val="00E57CF0"/>
    <w:rsid w:val="00E7289D"/>
    <w:rsid w:val="00E834C7"/>
    <w:rsid w:val="00E9181D"/>
    <w:rsid w:val="00E91C01"/>
    <w:rsid w:val="00E9710E"/>
    <w:rsid w:val="00EB613D"/>
    <w:rsid w:val="00ED51E3"/>
    <w:rsid w:val="00EE55B5"/>
    <w:rsid w:val="00EF22B6"/>
    <w:rsid w:val="00F0630B"/>
    <w:rsid w:val="00F3696E"/>
    <w:rsid w:val="00F445C0"/>
    <w:rsid w:val="00F452C4"/>
    <w:rsid w:val="00F47330"/>
    <w:rsid w:val="00F7787F"/>
    <w:rsid w:val="00F84507"/>
    <w:rsid w:val="00F91280"/>
    <w:rsid w:val="00FB664E"/>
    <w:rsid w:val="00FC2718"/>
    <w:rsid w:val="00FE623E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3407A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  <w:style w:type="paragraph" w:styleId="NormalWeb">
    <w:name w:val="Normal (Web)"/>
    <w:basedOn w:val="Normal"/>
    <w:uiPriority w:val="99"/>
    <w:semiHidden/>
    <w:unhideWhenUsed/>
    <w:rsid w:val="00E358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41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4EE5AA-B85E-46DF-BBE0-5D54874B5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4</TotalTime>
  <Pages>6</Pages>
  <Words>1318</Words>
  <Characters>751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36</cp:revision>
  <dcterms:created xsi:type="dcterms:W3CDTF">2017-04-28T13:15:00Z</dcterms:created>
  <dcterms:modified xsi:type="dcterms:W3CDTF">2017-04-29T13:32:00Z</dcterms:modified>
</cp:coreProperties>
</file>